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41" w:rightFromText="141" w:vertAnchor="text" w:tblpY="1"/>
        <w:tblOverlap w:val="never"/>
        <w:tblW w:w="0" w:type="auto"/>
        <w:tblLayout w:type="fixed"/>
        <w:tblCellMar>
          <w:top w:w="57" w:type="dxa"/>
          <w:bottom w:w="57" w:type="dxa"/>
        </w:tblCellMar>
        <w:tblLook w:val="00A0" w:firstRow="1" w:lastRow="0" w:firstColumn="1" w:lastColumn="0" w:noHBand="0" w:noVBand="0"/>
      </w:tblPr>
      <w:tblGrid>
        <w:gridCol w:w="2660"/>
        <w:gridCol w:w="6546"/>
      </w:tblGrid>
      <w:tr w:rsidR="00530549" w:rsidRPr="005F0F80" w14:paraId="4AF611C8" w14:textId="77777777" w:rsidTr="003E12C4">
        <w:trPr>
          <w:cantSplit/>
        </w:trPr>
        <w:tc>
          <w:tcPr>
            <w:tcW w:w="2660" w:type="dxa"/>
            <w:shd w:val="clear" w:color="auto" w:fill="auto"/>
            <w:vAlign w:val="bottom"/>
          </w:tcPr>
          <w:p w14:paraId="6CD041EA" w14:textId="1DC4511D" w:rsidR="00530549" w:rsidRPr="00530549" w:rsidRDefault="00530549" w:rsidP="003E12C4">
            <w:pPr>
              <w:pStyle w:val="berschrift2"/>
              <w:jc w:val="right"/>
            </w:pPr>
            <w:r w:rsidRPr="00530549">
              <w:t>Projekt</w:t>
            </w:r>
            <w:r w:rsidR="00CD0C26">
              <w:t>name</w:t>
            </w:r>
            <w:r w:rsidRPr="00530549"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  <w:vAlign w:val="bottom"/>
          </w:tcPr>
          <w:p w14:paraId="0C7DA380" w14:textId="24BA1228" w:rsidR="00530549" w:rsidRPr="00530549" w:rsidRDefault="003E12C4" w:rsidP="003E12C4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b/>
                <w:sz w:val="28"/>
              </w:rPr>
              <w:t xml:space="preserve"> </w:t>
            </w:r>
            <w:r w:rsidR="00852C46">
              <w:rPr>
                <w:b/>
                <w:sz w:val="28"/>
              </w:rPr>
              <w:t>Homepage</w:t>
            </w:r>
          </w:p>
        </w:tc>
      </w:tr>
      <w:tr w:rsidR="00530549" w14:paraId="21EEF505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5D150CE8" w14:textId="08AA7D94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proofErr w:type="spellStart"/>
            <w:r w:rsidRPr="00530549">
              <w:rPr>
                <w:rFonts w:cs="Arial"/>
                <w:b/>
                <w:color w:val="007FC5"/>
                <w:szCs w:val="22"/>
              </w:rPr>
              <w:t>Projektn</w:t>
            </w:r>
            <w:r w:rsidR="00761916">
              <w:rPr>
                <w:rFonts w:cs="Arial"/>
                <w:b/>
                <w:color w:val="007FC5"/>
                <w:szCs w:val="22"/>
              </w:rPr>
              <w:t>r</w:t>
            </w:r>
            <w:proofErr w:type="spellEnd"/>
            <w:r w:rsidR="00761916">
              <w:rPr>
                <w:rFonts w:cs="Arial"/>
                <w:b/>
                <w:color w:val="007FC5"/>
                <w:szCs w:val="22"/>
              </w:rPr>
              <w:t>.</w:t>
            </w:r>
            <w:r w:rsidRPr="00530549">
              <w:rPr>
                <w:rFonts w:cs="Arial"/>
                <w:b/>
                <w:color w:val="007FC5"/>
                <w:szCs w:val="22"/>
              </w:rPr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0B9D05AA" w14:textId="762B2013" w:rsidR="00530549" w:rsidRPr="00530549" w:rsidRDefault="00852C46" w:rsidP="001F557E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2019/002</w:t>
            </w:r>
          </w:p>
        </w:tc>
      </w:tr>
      <w:tr w:rsidR="00530549" w:rsidRPr="005F0F80" w14:paraId="7C4089D4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673A8560" w14:textId="301577C3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Projekt</w:t>
            </w:r>
            <w:r w:rsidR="00761916">
              <w:rPr>
                <w:rFonts w:cs="Arial"/>
                <w:b/>
                <w:color w:val="007FC5"/>
                <w:szCs w:val="22"/>
              </w:rPr>
              <w:t>typ</w:t>
            </w:r>
            <w:r w:rsidRPr="00530549">
              <w:rPr>
                <w:rFonts w:cs="Arial"/>
                <w:b/>
                <w:color w:val="007FC5"/>
                <w:szCs w:val="22"/>
              </w:rPr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4B1B956E" w14:textId="08D7C35C" w:rsidR="00530549" w:rsidRPr="00530549" w:rsidRDefault="00852C46" w:rsidP="001F557E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Eigen</w:t>
            </w:r>
            <w:r w:rsidR="00657AB9">
              <w:rPr>
                <w:rFonts w:cs="Arial"/>
                <w:szCs w:val="22"/>
              </w:rPr>
              <w:t>projekt</w:t>
            </w:r>
          </w:p>
        </w:tc>
      </w:tr>
      <w:tr w:rsidR="00530549" w:rsidRPr="005F0F80" w14:paraId="6CEE491B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52F4874B" w14:textId="2F3A9F47" w:rsidR="00530549" w:rsidRPr="00530549" w:rsidRDefault="00657AB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>
              <w:rPr>
                <w:rFonts w:cs="Arial"/>
                <w:b/>
                <w:color w:val="007FC5"/>
                <w:szCs w:val="22"/>
              </w:rPr>
              <w:t>Projektleitung</w:t>
            </w:r>
            <w:r w:rsidR="003E12C4">
              <w:rPr>
                <w:rFonts w:cs="Arial"/>
                <w:b/>
                <w:color w:val="007FC5"/>
                <w:szCs w:val="22"/>
              </w:rPr>
              <w:t xml:space="preserve"> / Organisation</w:t>
            </w:r>
            <w:r w:rsidR="00530549" w:rsidRPr="00530549">
              <w:rPr>
                <w:rFonts w:cs="Arial"/>
                <w:b/>
                <w:color w:val="007FC5"/>
                <w:szCs w:val="22"/>
              </w:rPr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32F7AC00" w14:textId="77777777" w:rsidR="003E12C4" w:rsidRDefault="00657AB9" w:rsidP="001F557E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Schadler </w:t>
            </w:r>
            <w:r w:rsidR="003E12C4">
              <w:rPr>
                <w:rFonts w:cs="Arial"/>
                <w:szCs w:val="22"/>
              </w:rPr>
              <w:t xml:space="preserve">Christian </w:t>
            </w:r>
          </w:p>
          <w:p w14:paraId="09F73D10" w14:textId="628E59A9" w:rsidR="00530549" w:rsidRPr="00530549" w:rsidRDefault="00657AB9" w:rsidP="001F557E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Wiesinger</w:t>
            </w:r>
            <w:r w:rsidR="003E12C4">
              <w:rPr>
                <w:rFonts w:cs="Arial"/>
                <w:szCs w:val="22"/>
              </w:rPr>
              <w:t xml:space="preserve"> Kerstin</w:t>
            </w:r>
          </w:p>
        </w:tc>
      </w:tr>
      <w:tr w:rsidR="00530549" w:rsidRPr="005F0F80" w14:paraId="61BFB95E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0C7776CA" w14:textId="315220CB" w:rsidR="00530549" w:rsidRPr="00530549" w:rsidRDefault="00761916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>
              <w:rPr>
                <w:rFonts w:cs="Arial"/>
                <w:b/>
                <w:color w:val="007FC5"/>
                <w:szCs w:val="22"/>
              </w:rPr>
              <w:t>Projekta</w:t>
            </w:r>
            <w:r w:rsidR="00530549" w:rsidRPr="00530549">
              <w:rPr>
                <w:rFonts w:cs="Arial"/>
                <w:b/>
                <w:color w:val="007FC5"/>
                <w:szCs w:val="22"/>
              </w:rPr>
              <w:t>uftraggeber/in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5E14DF19" w14:textId="3FFB6E6A" w:rsidR="00530549" w:rsidRPr="00530549" w:rsidRDefault="00852C46" w:rsidP="001F557E">
            <w:pPr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Unser </w:t>
            </w:r>
            <w:r w:rsidR="00657AB9">
              <w:rPr>
                <w:rFonts w:cs="Arial"/>
                <w:szCs w:val="22"/>
              </w:rPr>
              <w:t xml:space="preserve">Unternehmen – Webdesign </w:t>
            </w:r>
            <w:proofErr w:type="spellStart"/>
            <w:r w:rsidR="00657AB9">
              <w:rPr>
                <w:rFonts w:cs="Arial"/>
                <w:szCs w:val="22"/>
              </w:rPr>
              <w:t>made</w:t>
            </w:r>
            <w:proofErr w:type="spellEnd"/>
            <w:r w:rsidR="00657AB9">
              <w:rPr>
                <w:rFonts w:cs="Arial"/>
                <w:szCs w:val="22"/>
              </w:rPr>
              <w:t xml:space="preserve"> simple</w:t>
            </w:r>
          </w:p>
        </w:tc>
      </w:tr>
      <w:tr w:rsidR="00530549" w:rsidRPr="005F0F80" w14:paraId="7CD6428B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45E92E63" w14:textId="5C862B80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Projekt</w:t>
            </w:r>
            <w:r w:rsidR="00761916">
              <w:rPr>
                <w:rFonts w:cs="Arial"/>
                <w:b/>
                <w:color w:val="007FC5"/>
                <w:szCs w:val="22"/>
              </w:rPr>
              <w:t>zeitraum</w:t>
            </w:r>
            <w:r w:rsidRPr="00530549">
              <w:rPr>
                <w:rFonts w:cs="Arial"/>
                <w:b/>
                <w:color w:val="007FC5"/>
                <w:szCs w:val="22"/>
              </w:rPr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1DA554B9" w14:textId="17F46F67" w:rsidR="00530549" w:rsidRPr="00530549" w:rsidRDefault="00530549" w:rsidP="001F557E">
            <w:pPr>
              <w:tabs>
                <w:tab w:val="left" w:pos="2302"/>
              </w:tabs>
              <w:spacing w:before="60" w:after="60"/>
              <w:rPr>
                <w:rFonts w:cs="Arial"/>
                <w:szCs w:val="22"/>
              </w:rPr>
            </w:pPr>
            <w:r w:rsidRPr="00530549">
              <w:rPr>
                <w:rFonts w:cs="Arial"/>
                <w:szCs w:val="22"/>
              </w:rPr>
              <w:t xml:space="preserve">Geplanter Beginn: </w:t>
            </w:r>
            <w:r w:rsidRPr="00530549">
              <w:rPr>
                <w:rFonts w:cs="Arial"/>
                <w:szCs w:val="22"/>
              </w:rPr>
              <w:tab/>
            </w:r>
            <w:r w:rsidR="00657AB9">
              <w:rPr>
                <w:rFonts w:cs="Arial"/>
                <w:szCs w:val="22"/>
              </w:rPr>
              <w:t>03.12.</w:t>
            </w:r>
            <w:r w:rsidR="009A6C63">
              <w:rPr>
                <w:rFonts w:cs="Arial"/>
                <w:szCs w:val="22"/>
              </w:rPr>
              <w:t>2</w:t>
            </w:r>
            <w:r w:rsidR="00657AB9">
              <w:rPr>
                <w:rFonts w:cs="Arial"/>
                <w:szCs w:val="22"/>
              </w:rPr>
              <w:t>019</w:t>
            </w:r>
          </w:p>
          <w:p w14:paraId="6AAFFEFE" w14:textId="219A20C0" w:rsidR="00530549" w:rsidRPr="00530549" w:rsidRDefault="00530549" w:rsidP="001F557E">
            <w:pPr>
              <w:tabs>
                <w:tab w:val="left" w:pos="2302"/>
              </w:tabs>
              <w:spacing w:before="60" w:after="60"/>
              <w:rPr>
                <w:rFonts w:cs="Arial"/>
                <w:szCs w:val="22"/>
              </w:rPr>
            </w:pPr>
            <w:r w:rsidRPr="00530549">
              <w:rPr>
                <w:rFonts w:cs="Arial"/>
                <w:szCs w:val="22"/>
              </w:rPr>
              <w:t xml:space="preserve">Geplantes Ende: </w:t>
            </w:r>
            <w:r w:rsidRPr="00530549">
              <w:rPr>
                <w:rFonts w:cs="Arial"/>
                <w:szCs w:val="22"/>
              </w:rPr>
              <w:tab/>
            </w:r>
            <w:r w:rsidR="00657AB9">
              <w:rPr>
                <w:rFonts w:cs="Arial"/>
                <w:szCs w:val="22"/>
              </w:rPr>
              <w:t>10.06.2020</w:t>
            </w:r>
          </w:p>
        </w:tc>
      </w:tr>
      <w:tr w:rsidR="00530549" w:rsidRPr="005F0F80" w14:paraId="4B2EE60C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42C3BA65" w14:textId="71B34786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Ausgangs</w:t>
            </w:r>
            <w:r w:rsidR="00C828FA">
              <w:rPr>
                <w:rFonts w:cs="Arial"/>
                <w:b/>
                <w:color w:val="007FC5"/>
                <w:szCs w:val="22"/>
              </w:rPr>
              <w:t>lage</w:t>
            </w:r>
            <w:r w:rsidRPr="00530549">
              <w:rPr>
                <w:rFonts w:cs="Arial"/>
                <w:b/>
                <w:color w:val="007FC5"/>
                <w:szCs w:val="22"/>
              </w:rPr>
              <w:t xml:space="preserve"> / Problembeschreibung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69D27DBF" w14:textId="47DDBE68" w:rsidR="00530549" w:rsidRPr="00530549" w:rsidRDefault="00852C46" w:rsidP="001F557E">
            <w:pPr>
              <w:tabs>
                <w:tab w:val="left" w:pos="2869"/>
              </w:tabs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>D</w:t>
            </w:r>
            <w:r w:rsidR="00DE068C">
              <w:rPr>
                <w:rFonts w:cs="Arial"/>
                <w:szCs w:val="22"/>
              </w:rPr>
              <w:t>as neu gegründete Unternehmen „</w:t>
            </w:r>
            <w:proofErr w:type="spellStart"/>
            <w:r w:rsidR="00DE068C">
              <w:rPr>
                <w:rFonts w:cs="Arial"/>
                <w:szCs w:val="22"/>
              </w:rPr>
              <w:t>WebDesign</w:t>
            </w:r>
            <w:proofErr w:type="spellEnd"/>
            <w:r w:rsidR="00DE068C">
              <w:rPr>
                <w:rFonts w:cs="Arial"/>
                <w:szCs w:val="22"/>
              </w:rPr>
              <w:t xml:space="preserve"> </w:t>
            </w:r>
            <w:proofErr w:type="spellStart"/>
            <w:r w:rsidR="00DE068C">
              <w:rPr>
                <w:rFonts w:cs="Arial"/>
                <w:szCs w:val="22"/>
              </w:rPr>
              <w:t>made</w:t>
            </w:r>
            <w:proofErr w:type="spellEnd"/>
            <w:r w:rsidR="00DE068C">
              <w:rPr>
                <w:rFonts w:cs="Arial"/>
                <w:szCs w:val="22"/>
              </w:rPr>
              <w:t xml:space="preserve"> simple“ </w:t>
            </w:r>
            <w:r>
              <w:rPr>
                <w:rFonts w:cs="Arial"/>
                <w:szCs w:val="22"/>
              </w:rPr>
              <w:t>benötigt einen Webauftritt</w:t>
            </w:r>
          </w:p>
        </w:tc>
      </w:tr>
      <w:tr w:rsidR="00530549" w:rsidRPr="005F0F80" w14:paraId="44D6F113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613C3625" w14:textId="77777777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Projektgesamtziel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5DF616D6" w14:textId="20A8BEB4" w:rsidR="00810539" w:rsidRPr="00530549" w:rsidRDefault="00DE068C" w:rsidP="0045268A">
            <w:pPr>
              <w:tabs>
                <w:tab w:val="left" w:pos="3720"/>
              </w:tabs>
              <w:spacing w:before="60" w:after="60"/>
              <w:rPr>
                <w:rFonts w:cs="Arial"/>
                <w:szCs w:val="22"/>
              </w:rPr>
            </w:pPr>
            <w:r>
              <w:rPr>
                <w:rFonts w:cs="Arial"/>
                <w:szCs w:val="22"/>
              </w:rPr>
              <w:t xml:space="preserve">Erstellen </w:t>
            </w:r>
            <w:proofErr w:type="gramStart"/>
            <w:r>
              <w:rPr>
                <w:rFonts w:cs="Arial"/>
                <w:szCs w:val="22"/>
              </w:rPr>
              <w:t xml:space="preserve">einer </w:t>
            </w:r>
            <w:r w:rsidR="0045268A">
              <w:rPr>
                <w:lang w:val="de-AT"/>
              </w:rPr>
              <w:t xml:space="preserve"> responsiven</w:t>
            </w:r>
            <w:proofErr w:type="gramEnd"/>
            <w:r w:rsidR="0045268A">
              <w:rPr>
                <w:lang w:val="de-AT"/>
              </w:rPr>
              <w:t>, interaktiven</w:t>
            </w:r>
            <w:r>
              <w:rPr>
                <w:rFonts w:cs="Arial"/>
                <w:szCs w:val="22"/>
              </w:rPr>
              <w:t xml:space="preserve"> Homepage</w:t>
            </w:r>
            <w:r w:rsidR="00852C46">
              <w:rPr>
                <w:rFonts w:cs="Arial"/>
                <w:szCs w:val="22"/>
              </w:rPr>
              <w:t>,</w:t>
            </w:r>
            <w:r w:rsidR="00534F8D">
              <w:rPr>
                <w:rFonts w:cs="Arial"/>
                <w:szCs w:val="22"/>
              </w:rPr>
              <w:t xml:space="preserve"> die den gesetzlichen Bestimmungen (Impressum</w:t>
            </w:r>
            <w:r w:rsidR="00810539">
              <w:rPr>
                <w:rFonts w:cs="Arial"/>
                <w:szCs w:val="22"/>
              </w:rPr>
              <w:t>, Datenschutz</w:t>
            </w:r>
            <w:r w:rsidR="0045268A">
              <w:rPr>
                <w:rFonts w:cs="Arial"/>
                <w:szCs w:val="22"/>
              </w:rPr>
              <w:t>,…</w:t>
            </w:r>
            <w:r w:rsidR="00810539">
              <w:rPr>
                <w:rFonts w:cs="Arial"/>
                <w:szCs w:val="22"/>
              </w:rPr>
              <w:t xml:space="preserve">) entspricht und </w:t>
            </w:r>
            <w:r w:rsidR="00852C46">
              <w:rPr>
                <w:rFonts w:cs="Arial"/>
                <w:szCs w:val="22"/>
              </w:rPr>
              <w:t xml:space="preserve">mit gängigen </w:t>
            </w:r>
            <w:r w:rsidR="00810539">
              <w:rPr>
                <w:rFonts w:cs="Arial"/>
                <w:szCs w:val="22"/>
              </w:rPr>
              <w:t>Browser</w:t>
            </w:r>
            <w:r w:rsidR="00852C46">
              <w:rPr>
                <w:rFonts w:cs="Arial"/>
                <w:szCs w:val="22"/>
              </w:rPr>
              <w:t xml:space="preserve">n </w:t>
            </w:r>
            <w:r w:rsidR="00810539">
              <w:rPr>
                <w:rFonts w:cs="Arial"/>
                <w:szCs w:val="22"/>
              </w:rPr>
              <w:t>kompatibel ist.</w:t>
            </w:r>
          </w:p>
        </w:tc>
      </w:tr>
      <w:tr w:rsidR="00530549" w:rsidRPr="005F0F80" w14:paraId="37AC1881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04EB3DDF" w14:textId="77777777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Projektteilziele und</w:t>
            </w:r>
            <w:r w:rsidRPr="00530549">
              <w:rPr>
                <w:rFonts w:cs="Arial"/>
                <w:b/>
                <w:color w:val="007FC5"/>
                <w:szCs w:val="22"/>
              </w:rPr>
              <w:br/>
              <w:t>-ergebnisse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tbl>
            <w:tblPr>
              <w:tblW w:w="5000" w:type="pct"/>
              <w:tblLayout w:type="fixed"/>
              <w:tblLook w:val="00A0" w:firstRow="1" w:lastRow="0" w:firstColumn="1" w:lastColumn="0" w:noHBand="0" w:noVBand="0"/>
            </w:tblPr>
            <w:tblGrid>
              <w:gridCol w:w="2895"/>
              <w:gridCol w:w="284"/>
              <w:gridCol w:w="3151"/>
            </w:tblGrid>
            <w:tr w:rsidR="00D53430" w:rsidRPr="00530549" w14:paraId="57B8153E" w14:textId="77777777" w:rsidTr="001F557E">
              <w:tc>
                <w:tcPr>
                  <w:tcW w:w="2287" w:type="pct"/>
                </w:tcPr>
                <w:p w14:paraId="4FB150EE" w14:textId="77777777" w:rsidR="00D53430" w:rsidRPr="00530549" w:rsidRDefault="00D53430" w:rsidP="007D06D5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b/>
                      <w:szCs w:val="22"/>
                    </w:rPr>
                  </w:pPr>
                  <w:r w:rsidRPr="00530549">
                    <w:rPr>
                      <w:rFonts w:cs="Arial"/>
                      <w:b/>
                      <w:szCs w:val="22"/>
                    </w:rPr>
                    <w:t>Teilziele:</w:t>
                  </w:r>
                </w:p>
              </w:tc>
              <w:tc>
                <w:tcPr>
                  <w:tcW w:w="224" w:type="pct"/>
                </w:tcPr>
                <w:p w14:paraId="3811A9B3" w14:textId="77777777" w:rsidR="00D53430" w:rsidRPr="00530549" w:rsidRDefault="00D53430" w:rsidP="007D06D5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b/>
                      <w:szCs w:val="22"/>
                    </w:rPr>
                  </w:pPr>
                </w:p>
              </w:tc>
              <w:tc>
                <w:tcPr>
                  <w:tcW w:w="2489" w:type="pct"/>
                </w:tcPr>
                <w:p w14:paraId="607A87C9" w14:textId="77489F3C" w:rsidR="00D53430" w:rsidRPr="00530549" w:rsidRDefault="00D53430" w:rsidP="007D06D5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b/>
                      <w:szCs w:val="22"/>
                    </w:rPr>
                  </w:pPr>
                  <w:r w:rsidRPr="00530549">
                    <w:rPr>
                      <w:rFonts w:cs="Arial"/>
                      <w:b/>
                      <w:szCs w:val="22"/>
                    </w:rPr>
                    <w:t>Ergebnisse:</w:t>
                  </w:r>
                </w:p>
              </w:tc>
            </w:tr>
            <w:tr w:rsidR="00D53430" w:rsidRPr="00530549" w14:paraId="4B45DDF0" w14:textId="77777777" w:rsidTr="001F557E">
              <w:tc>
                <w:tcPr>
                  <w:tcW w:w="2287" w:type="pct"/>
                  <w:tcBorders>
                    <w:bottom w:val="dotted" w:sz="4" w:space="0" w:color="auto"/>
                  </w:tcBorders>
                </w:tcPr>
                <w:p w14:paraId="4C13C297" w14:textId="341C2F05" w:rsidR="00D53430" w:rsidRPr="0045268A" w:rsidRDefault="008E5EDF" w:rsidP="007D06D5">
                  <w:pPr>
                    <w:pStyle w:val="Listenabsatz"/>
                    <w:framePr w:hSpace="141" w:wrap="around" w:vAnchor="text" w:hAnchor="text" w:y="1"/>
                    <w:numPr>
                      <w:ilvl w:val="0"/>
                      <w:numId w:val="19"/>
                    </w:numPr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lang w:val="de-DE"/>
                    </w:rPr>
                  </w:pPr>
                  <w:r w:rsidRPr="0045268A">
                    <w:rPr>
                      <w:rFonts w:cs="Arial"/>
                      <w:lang w:val="de-DE"/>
                    </w:rPr>
                    <w:t>22.01.2020:</w:t>
                  </w:r>
                </w:p>
              </w:tc>
              <w:tc>
                <w:tcPr>
                  <w:tcW w:w="224" w:type="pct"/>
                </w:tcPr>
                <w:p w14:paraId="7EB771E0" w14:textId="77777777" w:rsidR="00D53430" w:rsidRPr="00D53430" w:rsidRDefault="00D53430" w:rsidP="007D06D5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</w:rPr>
                  </w:pPr>
                </w:p>
              </w:tc>
              <w:tc>
                <w:tcPr>
                  <w:tcW w:w="2489" w:type="pct"/>
                  <w:tcBorders>
                    <w:bottom w:val="dotted" w:sz="4" w:space="0" w:color="auto"/>
                  </w:tcBorders>
                </w:tcPr>
                <w:p w14:paraId="2D1CF73E" w14:textId="40373E51" w:rsidR="00D53430" w:rsidRPr="0045268A" w:rsidRDefault="008E5EDF" w:rsidP="007D06D5">
                  <w:pPr>
                    <w:pStyle w:val="Listenabsatz"/>
                    <w:framePr w:hSpace="141" w:wrap="around" w:vAnchor="text" w:hAnchor="text" w:y="1"/>
                    <w:numPr>
                      <w:ilvl w:val="0"/>
                      <w:numId w:val="19"/>
                    </w:numPr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lang w:val="de-DE"/>
                    </w:rPr>
                  </w:pPr>
                  <w:r w:rsidRPr="0045268A">
                    <w:rPr>
                      <w:rFonts w:cs="Arial"/>
                      <w:lang w:val="de-DE"/>
                    </w:rPr>
                    <w:t>Vorstellung des Projektes</w:t>
                  </w:r>
                </w:p>
              </w:tc>
            </w:tr>
            <w:tr w:rsidR="00D53430" w:rsidRPr="00530549" w14:paraId="1C084C91" w14:textId="77777777" w:rsidTr="001F557E">
              <w:tc>
                <w:tcPr>
                  <w:tcW w:w="2287" w:type="pct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526026EA" w14:textId="1BAB45FF" w:rsidR="00D53430" w:rsidRPr="0045268A" w:rsidRDefault="008E5EDF" w:rsidP="007D06D5">
                  <w:pPr>
                    <w:pStyle w:val="Listenabsatz"/>
                    <w:framePr w:hSpace="141" w:wrap="around" w:vAnchor="text" w:hAnchor="text" w:y="1"/>
                    <w:numPr>
                      <w:ilvl w:val="0"/>
                      <w:numId w:val="19"/>
                    </w:numPr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lang w:val="de-DE"/>
                    </w:rPr>
                  </w:pPr>
                  <w:r w:rsidRPr="0045268A">
                    <w:rPr>
                      <w:rFonts w:cs="Arial"/>
                      <w:lang w:val="de-DE"/>
                    </w:rPr>
                    <w:t>Ende:</w:t>
                  </w:r>
                </w:p>
              </w:tc>
              <w:tc>
                <w:tcPr>
                  <w:tcW w:w="224" w:type="pct"/>
                </w:tcPr>
                <w:p w14:paraId="1E143C04" w14:textId="77777777" w:rsidR="00D53430" w:rsidRPr="00D53430" w:rsidRDefault="00D53430" w:rsidP="007D06D5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</w:rPr>
                  </w:pPr>
                </w:p>
              </w:tc>
              <w:tc>
                <w:tcPr>
                  <w:tcW w:w="2489" w:type="pct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4DC1B9F8" w14:textId="5AB20F4E" w:rsidR="00D53430" w:rsidRPr="0045268A" w:rsidRDefault="008E5EDF" w:rsidP="007D06D5">
                  <w:pPr>
                    <w:pStyle w:val="Listenabsatz"/>
                    <w:framePr w:hSpace="141" w:wrap="around" w:vAnchor="text" w:hAnchor="text" w:y="1"/>
                    <w:numPr>
                      <w:ilvl w:val="0"/>
                      <w:numId w:val="19"/>
                    </w:numPr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lang w:val="de-DE"/>
                    </w:rPr>
                  </w:pPr>
                  <w:r w:rsidRPr="0045268A">
                    <w:rPr>
                      <w:rFonts w:cs="Arial"/>
                      <w:lang w:val="de-DE"/>
                    </w:rPr>
                    <w:t>10.06.2020</w:t>
                  </w:r>
                </w:p>
              </w:tc>
            </w:tr>
          </w:tbl>
          <w:p w14:paraId="47523445" w14:textId="77777777" w:rsidR="00530549" w:rsidRPr="00530549" w:rsidRDefault="00530549" w:rsidP="001F557E">
            <w:pPr>
              <w:tabs>
                <w:tab w:val="left" w:pos="3720"/>
              </w:tabs>
              <w:spacing w:before="60" w:after="60"/>
              <w:rPr>
                <w:rFonts w:cs="Arial"/>
                <w:szCs w:val="22"/>
              </w:rPr>
            </w:pPr>
          </w:p>
        </w:tc>
      </w:tr>
      <w:tr w:rsidR="00530549" w14:paraId="1665EDDE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6034D3BE" w14:textId="77777777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Nicht-Ziele /</w:t>
            </w:r>
            <w:r w:rsidRPr="00530549">
              <w:rPr>
                <w:rFonts w:cs="Arial"/>
                <w:b/>
                <w:color w:val="007FC5"/>
                <w:szCs w:val="22"/>
              </w:rPr>
              <w:br/>
              <w:t>Nicht-Inhalte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6942450A" w14:textId="266348F9" w:rsidR="00530549" w:rsidRDefault="00DE068C" w:rsidP="001F557E">
            <w:pPr>
              <w:tabs>
                <w:tab w:val="left" w:pos="3720"/>
              </w:tabs>
              <w:spacing w:before="60" w:after="6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 xml:space="preserve">Für Veränderungen </w:t>
            </w:r>
            <w:proofErr w:type="spellStart"/>
            <w:r>
              <w:rPr>
                <w:rFonts w:cs="Arial"/>
                <w:b/>
                <w:szCs w:val="22"/>
              </w:rPr>
              <w:t>bzw</w:t>
            </w:r>
            <w:proofErr w:type="spellEnd"/>
            <w:r>
              <w:rPr>
                <w:rFonts w:cs="Arial"/>
                <w:b/>
                <w:szCs w:val="22"/>
              </w:rPr>
              <w:t xml:space="preserve"> Verlinkungen die nicht den Rahmen </w:t>
            </w:r>
          </w:p>
          <w:p w14:paraId="65AC19C8" w14:textId="688C4B9A" w:rsidR="00DE068C" w:rsidRPr="00530549" w:rsidRDefault="00DE068C" w:rsidP="001F557E">
            <w:pPr>
              <w:tabs>
                <w:tab w:val="left" w:pos="3720"/>
              </w:tabs>
              <w:spacing w:before="60" w:after="6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>der Ursprungsprogrammierung entsprechen wird keine Haftung übernommen.</w:t>
            </w:r>
          </w:p>
        </w:tc>
      </w:tr>
      <w:tr w:rsidR="00530549" w14:paraId="1321CD5B" w14:textId="77777777" w:rsidTr="001F557E">
        <w:trPr>
          <w:cantSplit/>
        </w:trPr>
        <w:tc>
          <w:tcPr>
            <w:tcW w:w="2660" w:type="dxa"/>
            <w:shd w:val="clear" w:color="auto" w:fill="auto"/>
          </w:tcPr>
          <w:p w14:paraId="5F6319D0" w14:textId="77777777" w:rsidR="00530549" w:rsidRPr="00530549" w:rsidRDefault="00530549" w:rsidP="001F557E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 w:rsidRPr="00530549">
              <w:rPr>
                <w:rFonts w:cs="Arial"/>
                <w:b/>
                <w:color w:val="007FC5"/>
                <w:szCs w:val="22"/>
              </w:rPr>
              <w:t>Meilensteine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tbl>
            <w:tblPr>
              <w:tblW w:w="5000" w:type="pct"/>
              <w:tblLayout w:type="fixed"/>
              <w:tblLook w:val="00A0" w:firstRow="1" w:lastRow="0" w:firstColumn="1" w:lastColumn="0" w:noHBand="0" w:noVBand="0"/>
            </w:tblPr>
            <w:tblGrid>
              <w:gridCol w:w="3979"/>
              <w:gridCol w:w="242"/>
              <w:gridCol w:w="2109"/>
            </w:tblGrid>
            <w:tr w:rsidR="00D53430" w:rsidRPr="00530549" w14:paraId="3471E8D2" w14:textId="77777777" w:rsidTr="001F557E">
              <w:tc>
                <w:tcPr>
                  <w:tcW w:w="3143" w:type="pct"/>
                </w:tcPr>
                <w:p w14:paraId="77E23B4B" w14:textId="6531D87D" w:rsidR="00D53430" w:rsidRPr="00530549" w:rsidRDefault="007D06D5" w:rsidP="007D06D5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b/>
                      <w:szCs w:val="22"/>
                    </w:rPr>
                  </w:pPr>
                  <w:r>
                    <w:rPr>
                      <w:rFonts w:cs="Arial"/>
                      <w:b/>
                      <w:szCs w:val="22"/>
                    </w:rPr>
                    <w:t>Lt. Dokument 013_Strukturplan</w:t>
                  </w:r>
                </w:p>
              </w:tc>
              <w:tc>
                <w:tcPr>
                  <w:tcW w:w="191" w:type="pct"/>
                </w:tcPr>
                <w:p w14:paraId="08106553" w14:textId="77777777" w:rsidR="00D53430" w:rsidRPr="00530549" w:rsidRDefault="00D53430" w:rsidP="007D06D5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b/>
                      <w:szCs w:val="22"/>
                    </w:rPr>
                  </w:pPr>
                </w:p>
              </w:tc>
              <w:tc>
                <w:tcPr>
                  <w:tcW w:w="1666" w:type="pct"/>
                </w:tcPr>
                <w:p w14:paraId="3D099A51" w14:textId="7B0C23A9" w:rsidR="00D53430" w:rsidRPr="00530549" w:rsidRDefault="00D53430" w:rsidP="007D06D5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b/>
                      <w:szCs w:val="22"/>
                    </w:rPr>
                  </w:pPr>
                </w:p>
              </w:tc>
            </w:tr>
            <w:tr w:rsidR="008E5EDF" w:rsidRPr="00530549" w14:paraId="28BD167E" w14:textId="77777777" w:rsidTr="001F557E">
              <w:tc>
                <w:tcPr>
                  <w:tcW w:w="3143" w:type="pct"/>
                  <w:tcBorders>
                    <w:bottom w:val="dotted" w:sz="4" w:space="0" w:color="auto"/>
                  </w:tcBorders>
                </w:tcPr>
                <w:p w14:paraId="10FDA080" w14:textId="2C859180" w:rsidR="008E5EDF" w:rsidRPr="00530549" w:rsidRDefault="008E5EDF" w:rsidP="007D06D5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</w:p>
              </w:tc>
              <w:tc>
                <w:tcPr>
                  <w:tcW w:w="191" w:type="pct"/>
                </w:tcPr>
                <w:p w14:paraId="7AE5BF44" w14:textId="77777777" w:rsidR="008E5EDF" w:rsidRPr="00530549" w:rsidRDefault="008E5EDF" w:rsidP="007D06D5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</w:p>
              </w:tc>
              <w:tc>
                <w:tcPr>
                  <w:tcW w:w="1666" w:type="pct"/>
                  <w:tcBorders>
                    <w:bottom w:val="dotted" w:sz="6" w:space="0" w:color="auto"/>
                  </w:tcBorders>
                </w:tcPr>
                <w:p w14:paraId="6D030AAA" w14:textId="2C5B1CC2" w:rsidR="008E5EDF" w:rsidRPr="00530549" w:rsidRDefault="008E5EDF" w:rsidP="007D06D5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</w:p>
              </w:tc>
            </w:tr>
            <w:tr w:rsidR="008E5EDF" w:rsidRPr="00530549" w14:paraId="5F42EC88" w14:textId="77777777" w:rsidTr="001F557E">
              <w:tc>
                <w:tcPr>
                  <w:tcW w:w="3143" w:type="pct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7914A7A0" w14:textId="2E4C45B9" w:rsidR="008E5EDF" w:rsidRPr="00530549" w:rsidRDefault="008E5EDF" w:rsidP="007D06D5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</w:p>
              </w:tc>
              <w:tc>
                <w:tcPr>
                  <w:tcW w:w="191" w:type="pct"/>
                </w:tcPr>
                <w:p w14:paraId="00FF7E96" w14:textId="77777777" w:rsidR="008E5EDF" w:rsidRPr="00530549" w:rsidRDefault="008E5EDF" w:rsidP="007D06D5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</w:p>
              </w:tc>
              <w:tc>
                <w:tcPr>
                  <w:tcW w:w="1666" w:type="pct"/>
                  <w:tcBorders>
                    <w:top w:val="dotted" w:sz="6" w:space="0" w:color="auto"/>
                    <w:bottom w:val="dotted" w:sz="6" w:space="0" w:color="auto"/>
                  </w:tcBorders>
                </w:tcPr>
                <w:p w14:paraId="286FACBF" w14:textId="192E9B9A" w:rsidR="008E5EDF" w:rsidRPr="00530549" w:rsidRDefault="008E5EDF" w:rsidP="007D06D5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</w:p>
              </w:tc>
            </w:tr>
            <w:tr w:rsidR="008E5EDF" w:rsidRPr="00530549" w14:paraId="5A4AFE36" w14:textId="77777777" w:rsidTr="001F557E">
              <w:tc>
                <w:tcPr>
                  <w:tcW w:w="3143" w:type="pct"/>
                  <w:tcBorders>
                    <w:top w:val="dotted" w:sz="4" w:space="0" w:color="auto"/>
                    <w:bottom w:val="dotted" w:sz="4" w:space="0" w:color="auto"/>
                  </w:tcBorders>
                </w:tcPr>
                <w:p w14:paraId="257912BF" w14:textId="684FBE2E" w:rsidR="008E5EDF" w:rsidRPr="00530549" w:rsidRDefault="008E5EDF" w:rsidP="007D06D5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</w:p>
              </w:tc>
              <w:tc>
                <w:tcPr>
                  <w:tcW w:w="191" w:type="pct"/>
                </w:tcPr>
                <w:p w14:paraId="172B0698" w14:textId="77777777" w:rsidR="008E5EDF" w:rsidRPr="00530549" w:rsidRDefault="008E5EDF" w:rsidP="007D06D5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</w:p>
              </w:tc>
              <w:tc>
                <w:tcPr>
                  <w:tcW w:w="1666" w:type="pct"/>
                  <w:tcBorders>
                    <w:top w:val="dotted" w:sz="6" w:space="0" w:color="auto"/>
                    <w:bottom w:val="dotted" w:sz="6" w:space="0" w:color="auto"/>
                  </w:tcBorders>
                </w:tcPr>
                <w:p w14:paraId="30D0EE19" w14:textId="571FE69D" w:rsidR="008E5EDF" w:rsidRPr="00530549" w:rsidRDefault="008E5EDF" w:rsidP="007D06D5">
                  <w:pPr>
                    <w:framePr w:hSpace="141" w:wrap="around" w:vAnchor="text" w:hAnchor="text" w:y="1"/>
                    <w:tabs>
                      <w:tab w:val="left" w:pos="3720"/>
                    </w:tabs>
                    <w:spacing w:before="60" w:after="60"/>
                    <w:suppressOverlap/>
                    <w:rPr>
                      <w:rFonts w:cs="Arial"/>
                      <w:szCs w:val="22"/>
                    </w:rPr>
                  </w:pPr>
                </w:p>
              </w:tc>
            </w:tr>
          </w:tbl>
          <w:p w14:paraId="3800D616" w14:textId="77777777" w:rsidR="00530549" w:rsidRPr="00530549" w:rsidRDefault="00530549" w:rsidP="001F557E">
            <w:pPr>
              <w:tabs>
                <w:tab w:val="left" w:pos="3153"/>
              </w:tabs>
              <w:spacing w:before="60" w:after="60"/>
              <w:rPr>
                <w:rFonts w:cs="Arial"/>
                <w:szCs w:val="22"/>
              </w:rPr>
            </w:pPr>
          </w:p>
        </w:tc>
      </w:tr>
    </w:tbl>
    <w:p w14:paraId="18DDD59C" w14:textId="7FF2B930" w:rsidR="0045268A" w:rsidRPr="009A6C63" w:rsidRDefault="001F557E" w:rsidP="009A6C63">
      <w:pPr>
        <w:spacing w:line="360" w:lineRule="auto"/>
        <w:rPr>
          <w:sz w:val="2"/>
          <w:szCs w:val="2"/>
          <w:lang w:val="de-AT"/>
        </w:rPr>
      </w:pPr>
      <w:r>
        <w:rPr>
          <w:rFonts w:cs="Arial"/>
          <w:szCs w:val="22"/>
        </w:rPr>
        <w:br w:type="textWrapping" w:clear="all"/>
      </w:r>
    </w:p>
    <w:tbl>
      <w:tblPr>
        <w:tblW w:w="0" w:type="auto"/>
        <w:tblCellMar>
          <w:top w:w="57" w:type="dxa"/>
          <w:bottom w:w="57" w:type="dxa"/>
        </w:tblCellMar>
        <w:tblLook w:val="00A0" w:firstRow="1" w:lastRow="0" w:firstColumn="1" w:lastColumn="0" w:noHBand="0" w:noVBand="0"/>
      </w:tblPr>
      <w:tblGrid>
        <w:gridCol w:w="2660"/>
        <w:gridCol w:w="6546"/>
      </w:tblGrid>
      <w:tr w:rsidR="009A6C63" w:rsidRPr="00530549" w14:paraId="7F9B7F97" w14:textId="77777777" w:rsidTr="009A6C63">
        <w:trPr>
          <w:cantSplit/>
        </w:trPr>
        <w:tc>
          <w:tcPr>
            <w:tcW w:w="2660" w:type="dxa"/>
            <w:shd w:val="clear" w:color="auto" w:fill="auto"/>
          </w:tcPr>
          <w:p w14:paraId="6E5DB686" w14:textId="7FE07C74" w:rsidR="009A6C63" w:rsidRPr="00530549" w:rsidRDefault="009A6C63" w:rsidP="005D207D">
            <w:pPr>
              <w:spacing w:before="60" w:after="60"/>
              <w:jc w:val="right"/>
              <w:rPr>
                <w:rFonts w:cs="Arial"/>
                <w:b/>
                <w:color w:val="007FC5"/>
                <w:szCs w:val="22"/>
              </w:rPr>
            </w:pPr>
            <w:r>
              <w:rPr>
                <w:rFonts w:cs="Arial"/>
                <w:b/>
                <w:color w:val="007FC5"/>
                <w:szCs w:val="22"/>
              </w:rPr>
              <w:t>Kosten</w:t>
            </w:r>
            <w:r w:rsidRPr="00530549">
              <w:rPr>
                <w:rFonts w:cs="Arial"/>
                <w:b/>
                <w:color w:val="007FC5"/>
                <w:szCs w:val="22"/>
              </w:rPr>
              <w:t>:</w:t>
            </w:r>
          </w:p>
        </w:tc>
        <w:tc>
          <w:tcPr>
            <w:tcW w:w="6546" w:type="dxa"/>
            <w:tcBorders>
              <w:top w:val="dotted" w:sz="6" w:space="0" w:color="auto"/>
              <w:bottom w:val="dotted" w:sz="6" w:space="0" w:color="auto"/>
            </w:tcBorders>
          </w:tcPr>
          <w:p w14:paraId="1C302F83" w14:textId="16FCA5CC" w:rsidR="009A6C63" w:rsidRPr="009A6C63" w:rsidRDefault="009A6C63" w:rsidP="005D207D">
            <w:pPr>
              <w:spacing w:before="60" w:after="60"/>
              <w:rPr>
                <w:rFonts w:cs="Arial"/>
                <w:b/>
                <w:szCs w:val="22"/>
              </w:rPr>
            </w:pPr>
            <w:r>
              <w:rPr>
                <w:rFonts w:cs="Arial"/>
                <w:b/>
                <w:szCs w:val="22"/>
              </w:rPr>
              <w:t xml:space="preserve">Alle </w:t>
            </w:r>
            <w:proofErr w:type="gramStart"/>
            <w:r>
              <w:rPr>
                <w:rFonts w:cs="Arial"/>
                <w:b/>
                <w:szCs w:val="22"/>
              </w:rPr>
              <w:t>Kosten</w:t>
            </w:r>
            <w:proofErr w:type="gramEnd"/>
            <w:r>
              <w:rPr>
                <w:rFonts w:cs="Arial"/>
                <w:b/>
                <w:szCs w:val="22"/>
              </w:rPr>
              <w:t xml:space="preserve"> die bei der Entwicklung entstehen sind vom </w:t>
            </w:r>
            <w:r w:rsidR="00852C46">
              <w:rPr>
                <w:rFonts w:cs="Arial"/>
                <w:b/>
                <w:szCs w:val="22"/>
              </w:rPr>
              <w:t>Auftraggeber</w:t>
            </w:r>
            <w:r>
              <w:rPr>
                <w:rFonts w:cs="Arial"/>
                <w:b/>
                <w:szCs w:val="22"/>
              </w:rPr>
              <w:t xml:space="preserve"> zu übernehmen.</w:t>
            </w:r>
          </w:p>
        </w:tc>
      </w:tr>
    </w:tbl>
    <w:p w14:paraId="5EEE4311" w14:textId="666A64AE" w:rsidR="003A54A1" w:rsidRDefault="003A54A1" w:rsidP="00E804BC">
      <w:pPr>
        <w:spacing w:line="240" w:lineRule="auto"/>
        <w:rPr>
          <w:b/>
        </w:rPr>
      </w:pPr>
    </w:p>
    <w:p w14:paraId="7658DD9C" w14:textId="77777777" w:rsidR="003E12C4" w:rsidRDefault="003E12C4" w:rsidP="009A6C63">
      <w:pPr>
        <w:spacing w:line="240" w:lineRule="auto"/>
        <w:rPr>
          <w:b/>
        </w:rPr>
      </w:pPr>
    </w:p>
    <w:p w14:paraId="48E9D8A8" w14:textId="77777777" w:rsidR="003E12C4" w:rsidRDefault="003E12C4" w:rsidP="009A6C63">
      <w:pPr>
        <w:spacing w:line="240" w:lineRule="auto"/>
        <w:rPr>
          <w:b/>
        </w:rPr>
      </w:pPr>
    </w:p>
    <w:p w14:paraId="4E2986BD" w14:textId="77777777" w:rsidR="003E12C4" w:rsidRDefault="003E12C4" w:rsidP="009A6C63">
      <w:pPr>
        <w:spacing w:line="240" w:lineRule="auto"/>
        <w:rPr>
          <w:b/>
        </w:rPr>
      </w:pPr>
    </w:p>
    <w:p w14:paraId="2834D33F" w14:textId="77777777" w:rsidR="003E12C4" w:rsidRDefault="003E12C4" w:rsidP="003E12C4">
      <w:pPr>
        <w:spacing w:line="240" w:lineRule="auto"/>
        <w:rPr>
          <w:lang w:val="de-AT"/>
        </w:rPr>
      </w:pPr>
      <w:r>
        <w:rPr>
          <w:lang w:val="de-AT"/>
        </w:rPr>
        <w:t>_______________________________</w:t>
      </w:r>
      <w:r>
        <w:rPr>
          <w:lang w:val="de-AT"/>
        </w:rPr>
        <w:tab/>
      </w:r>
      <w:r>
        <w:rPr>
          <w:lang w:val="de-AT"/>
        </w:rPr>
        <w:tab/>
      </w:r>
      <w:r>
        <w:rPr>
          <w:lang w:val="de-AT"/>
        </w:rPr>
        <w:tab/>
      </w:r>
      <w:r>
        <w:rPr>
          <w:lang w:val="de-AT"/>
        </w:rPr>
        <w:tab/>
        <w:t>___________________________</w:t>
      </w:r>
    </w:p>
    <w:p w14:paraId="15563B7C" w14:textId="3F759EA1" w:rsidR="003E12C4" w:rsidRPr="003E12C4" w:rsidRDefault="003E12C4" w:rsidP="009A6C63">
      <w:pPr>
        <w:spacing w:line="240" w:lineRule="auto"/>
        <w:rPr>
          <w:b/>
          <w:lang w:val="de-AT"/>
        </w:rPr>
      </w:pPr>
      <w:r>
        <w:rPr>
          <w:b/>
          <w:lang w:val="de-AT"/>
        </w:rPr>
        <w:t xml:space="preserve">Freigabe </w:t>
      </w:r>
      <w:r w:rsidRPr="00240944">
        <w:rPr>
          <w:b/>
          <w:lang w:val="de-AT"/>
        </w:rPr>
        <w:t>Projektauftraggeber</w:t>
      </w:r>
      <w:r w:rsidRPr="00240944">
        <w:rPr>
          <w:b/>
          <w:lang w:val="de-AT"/>
        </w:rPr>
        <w:tab/>
      </w:r>
      <w:r w:rsidRPr="00240944">
        <w:rPr>
          <w:b/>
          <w:lang w:val="de-AT"/>
        </w:rPr>
        <w:tab/>
      </w:r>
      <w:r w:rsidRPr="00240944">
        <w:rPr>
          <w:b/>
          <w:lang w:val="de-AT"/>
        </w:rPr>
        <w:tab/>
      </w:r>
      <w:r w:rsidRPr="00240944">
        <w:rPr>
          <w:b/>
          <w:lang w:val="de-AT"/>
        </w:rPr>
        <w:tab/>
      </w:r>
      <w:r w:rsidRPr="00240944">
        <w:rPr>
          <w:b/>
          <w:lang w:val="de-AT"/>
        </w:rPr>
        <w:tab/>
      </w:r>
      <w:r>
        <w:rPr>
          <w:b/>
          <w:lang w:val="de-AT"/>
        </w:rPr>
        <w:t xml:space="preserve">Freigabe </w:t>
      </w:r>
      <w:r w:rsidRPr="00240944">
        <w:rPr>
          <w:b/>
          <w:lang w:val="de-AT"/>
        </w:rPr>
        <w:t>Projektleiter</w:t>
      </w:r>
    </w:p>
    <w:sectPr w:rsidR="003E12C4" w:rsidRPr="003E12C4" w:rsidSect="00D5343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0" w:h="16840"/>
      <w:pgMar w:top="2410" w:right="567" w:bottom="1418" w:left="1134" w:header="567" w:footer="17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E3952E" w14:textId="77777777" w:rsidR="00EC1EB2" w:rsidRDefault="00EC1EB2" w:rsidP="00847B4C">
      <w:r>
        <w:separator/>
      </w:r>
    </w:p>
  </w:endnote>
  <w:endnote w:type="continuationSeparator" w:id="0">
    <w:p w14:paraId="35132BCF" w14:textId="77777777" w:rsidR="00EC1EB2" w:rsidRDefault="00EC1EB2" w:rsidP="00847B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0E0BF" w14:textId="77777777" w:rsidR="007D06D5" w:rsidRDefault="007D06D5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D7A9F3" w14:textId="27634B2E" w:rsidR="001B4DB0" w:rsidRPr="001B4DB0" w:rsidRDefault="00D93E16" w:rsidP="00D93E16">
    <w:pPr>
      <w:pStyle w:val="Fuzeile"/>
      <w:jc w:val="right"/>
      <w:rPr>
        <w:rFonts w:cs="Arial"/>
      </w:rPr>
    </w:pPr>
    <w:r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>
      <w:rPr>
        <w:rFonts w:cs="Arial"/>
      </w:rPr>
      <w:t xml:space="preserve"> / </w:t>
    </w:r>
    <w:sdt>
      <w:sdtPr>
        <w:rPr>
          <w:rFonts w:cs="Arial"/>
        </w:rPr>
        <w:id w:val="1186251547"/>
        <w:docPartObj>
          <w:docPartGallery w:val="Page Numbers (Bottom of Page)"/>
          <w:docPartUnique/>
        </w:docPartObj>
      </w:sdtPr>
      <w:sdtEndPr/>
      <w:sdtContent>
        <w:r w:rsidR="001B4DB0" w:rsidRPr="001B4DB0">
          <w:rPr>
            <w:rFonts w:cs="Arial"/>
          </w:rPr>
          <w:fldChar w:fldCharType="begin"/>
        </w:r>
        <w:r w:rsidR="001B4DB0" w:rsidRPr="001B4DB0">
          <w:rPr>
            <w:rFonts w:cs="Arial"/>
          </w:rPr>
          <w:instrText>PAGE   \* MERGEFORMAT</w:instrText>
        </w:r>
        <w:r w:rsidR="001B4DB0" w:rsidRPr="001B4DB0">
          <w:rPr>
            <w:rFonts w:cs="Arial"/>
          </w:rPr>
          <w:fldChar w:fldCharType="separate"/>
        </w:r>
        <w:r w:rsidR="003E12C4">
          <w:rPr>
            <w:rFonts w:cs="Arial"/>
            <w:noProof/>
          </w:rPr>
          <w:t>2</w:t>
        </w:r>
        <w:r w:rsidR="001B4DB0" w:rsidRPr="001B4DB0">
          <w:rPr>
            <w:rFonts w:cs="Arial"/>
          </w:rPr>
          <w:fldChar w:fldCharType="end"/>
        </w:r>
        <w:r>
          <w:rPr>
            <w:rFonts w:cs="Arial"/>
          </w:rPr>
          <w:t xml:space="preserve"> </w:t>
        </w:r>
      </w:sdtContent>
    </w:sdt>
  </w:p>
  <w:p w14:paraId="7264EA3D" w14:textId="77777777" w:rsidR="001B4DB0" w:rsidRPr="001B4DB0" w:rsidRDefault="001B4DB0">
    <w:pPr>
      <w:pStyle w:val="Fuzeile"/>
      <w:rPr>
        <w:rFonts w:cs="Arial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B4047E" w14:textId="5564A0A3" w:rsidR="00366FA6" w:rsidRPr="001B4DB0" w:rsidRDefault="00545A25" w:rsidP="00E804BC">
    <w:pPr>
      <w:pStyle w:val="Fuzeile"/>
      <w:rPr>
        <w:rFonts w:cs="Arial"/>
      </w:rPr>
    </w:pPr>
    <w:r>
      <w:rPr>
        <w:b/>
        <w:szCs w:val="22"/>
      </w:rPr>
      <w:tab/>
    </w:r>
    <w:r>
      <w:rPr>
        <w:b/>
        <w:szCs w:val="22"/>
      </w:rPr>
      <w:tab/>
    </w:r>
    <w:r w:rsidR="00E804BC">
      <w:rPr>
        <w:b/>
        <w:szCs w:val="22"/>
      </w:rPr>
      <w:t xml:space="preserve">                                           </w:t>
    </w:r>
    <w:r w:rsidRPr="00D93E16">
      <w:rPr>
        <w:rFonts w:cs="Arial"/>
        <w:i/>
        <w:color w:val="BFBFBF" w:themeColor="background1" w:themeShade="BF"/>
        <w:sz w:val="16"/>
        <w:szCs w:val="18"/>
      </w:rPr>
      <w:t xml:space="preserve"> </w:t>
    </w:r>
    <w:r w:rsidR="00D93E16" w:rsidRPr="00D93E16">
      <w:rPr>
        <w:rFonts w:cs="Arial"/>
        <w:i/>
        <w:color w:val="BFBFBF" w:themeColor="background1" w:themeShade="BF"/>
        <w:sz w:val="16"/>
        <w:szCs w:val="18"/>
      </w:rPr>
      <w:t>Projektauftrag</w:t>
    </w:r>
    <w:r w:rsidR="00810539">
      <w:rPr>
        <w:rFonts w:cs="Arial"/>
        <w:i/>
        <w:color w:val="BFBFBF" w:themeColor="background1" w:themeShade="BF"/>
        <w:sz w:val="16"/>
        <w:szCs w:val="18"/>
      </w:rPr>
      <w:t xml:space="preserve"> „</w:t>
    </w:r>
    <w:proofErr w:type="spellStart"/>
    <w:r w:rsidR="00810539">
      <w:rPr>
        <w:rFonts w:cs="Arial"/>
        <w:i/>
        <w:color w:val="BFBFBF" w:themeColor="background1" w:themeShade="BF"/>
        <w:sz w:val="16"/>
        <w:szCs w:val="18"/>
      </w:rPr>
      <w:t>WebDesign</w:t>
    </w:r>
    <w:proofErr w:type="spellEnd"/>
    <w:r w:rsidR="00810539">
      <w:rPr>
        <w:rFonts w:cs="Arial"/>
        <w:i/>
        <w:color w:val="BFBFBF" w:themeColor="background1" w:themeShade="BF"/>
        <w:sz w:val="16"/>
        <w:szCs w:val="18"/>
      </w:rPr>
      <w:t xml:space="preserve"> </w:t>
    </w:r>
    <w:proofErr w:type="spellStart"/>
    <w:r w:rsidR="00810539">
      <w:rPr>
        <w:rFonts w:cs="Arial"/>
        <w:i/>
        <w:color w:val="BFBFBF" w:themeColor="background1" w:themeShade="BF"/>
        <w:sz w:val="16"/>
        <w:szCs w:val="18"/>
      </w:rPr>
      <w:t>made</w:t>
    </w:r>
    <w:proofErr w:type="spellEnd"/>
    <w:r w:rsidR="00810539">
      <w:rPr>
        <w:rFonts w:cs="Arial"/>
        <w:i/>
        <w:color w:val="BFBFBF" w:themeColor="background1" w:themeShade="BF"/>
        <w:sz w:val="16"/>
        <w:szCs w:val="18"/>
      </w:rPr>
      <w:t xml:space="preserve"> simple“</w:t>
    </w:r>
    <w:r w:rsidR="00D93E16">
      <w:rPr>
        <w:rFonts w:cs="Arial"/>
      </w:rPr>
      <w:t xml:space="preserve"> </w:t>
    </w:r>
    <w:r w:rsidR="007D06D5">
      <w:rPr>
        <w:rFonts w:cs="Arial"/>
      </w:rPr>
      <w:t>1/</w:t>
    </w:r>
    <w:sdt>
      <w:sdtPr>
        <w:rPr>
          <w:rFonts w:cs="Arial"/>
        </w:rPr>
        <w:id w:val="1376121262"/>
        <w:docPartObj>
          <w:docPartGallery w:val="Page Numbers (Bottom of Page)"/>
          <w:docPartUnique/>
        </w:docPartObj>
      </w:sdtPr>
      <w:sdtEndPr/>
      <w:sdtContent>
        <w:r w:rsidR="00366FA6" w:rsidRPr="001B4DB0">
          <w:rPr>
            <w:rFonts w:cs="Arial"/>
          </w:rPr>
          <w:fldChar w:fldCharType="begin"/>
        </w:r>
        <w:r w:rsidR="00366FA6" w:rsidRPr="001B4DB0">
          <w:rPr>
            <w:rFonts w:cs="Arial"/>
          </w:rPr>
          <w:instrText>PAGE   \* MERGEFORMAT</w:instrText>
        </w:r>
        <w:r w:rsidR="00366FA6" w:rsidRPr="001B4DB0">
          <w:rPr>
            <w:rFonts w:cs="Arial"/>
          </w:rPr>
          <w:fldChar w:fldCharType="separate"/>
        </w:r>
        <w:r w:rsidR="00E804BC">
          <w:rPr>
            <w:rFonts w:cs="Arial"/>
            <w:noProof/>
          </w:rPr>
          <w:t>1</w:t>
        </w:r>
        <w:r w:rsidR="00366FA6" w:rsidRPr="001B4DB0">
          <w:rPr>
            <w:rFonts w:cs="Arial"/>
          </w:rPr>
          <w:fldChar w:fldCharType="end"/>
        </w:r>
      </w:sdtContent>
    </w:sdt>
  </w:p>
  <w:p w14:paraId="5C68F065" w14:textId="111F094A" w:rsidR="00361F4A" w:rsidRPr="001B4DB0" w:rsidRDefault="00361F4A" w:rsidP="00D93E16">
    <w:pPr>
      <w:pStyle w:val="Fuzeile"/>
      <w:jc w:val="right"/>
      <w:rPr>
        <w:rFonts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CC0F49" w14:textId="77777777" w:rsidR="00EC1EB2" w:rsidRDefault="00EC1EB2" w:rsidP="00847B4C">
      <w:r>
        <w:separator/>
      </w:r>
    </w:p>
  </w:footnote>
  <w:footnote w:type="continuationSeparator" w:id="0">
    <w:p w14:paraId="344A957B" w14:textId="77777777" w:rsidR="00EC1EB2" w:rsidRDefault="00EC1EB2" w:rsidP="00847B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639745" w14:textId="79F3DDB9" w:rsidR="00EC0829" w:rsidRDefault="00EC1EB2">
    <w:pPr>
      <w:pStyle w:val="Kopfzeile"/>
    </w:pPr>
    <w:r>
      <w:rPr>
        <w:noProof/>
      </w:rPr>
      <w:pict w14:anchorId="1B8E002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2" o:spid="_x0000_s2050" type="#_x0000_t75" style="position:absolute;margin-left:0;margin-top:0;width:595.2pt;height:841.9pt;z-index:-251646976;mso-position-horizontal:center;mso-position-horizontal-relative:margin;mso-position-vertical:center;mso-position-vertical-relative:margin" o:allowincell="f">
          <v:imagedata r:id="rId1" o:title="falzmarke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CE8F2A" w14:textId="365CCFED" w:rsidR="00FC1E50" w:rsidRDefault="00EC1EB2" w:rsidP="008E5EDF">
    <w:pPr>
      <w:pStyle w:val="Kopfzeile"/>
    </w:pPr>
    <w:r>
      <w:rPr>
        <w:rFonts w:ascii="Times New Roman" w:eastAsia="Times New Roman" w:hAnsi="Times New Roman" w:cs="Times New Roman"/>
        <w:noProof/>
        <w:lang w:eastAsia="de-DE"/>
      </w:rPr>
      <w:pict w14:anchorId="3D356D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3" o:spid="_x0000_s2051" type="#_x0000_t75" style="position:absolute;margin-left:-56.55pt;margin-top:-120.3pt;width:595.2pt;height:841.9pt;z-index:-251655169;mso-position-horizontal-relative:margin;mso-position-vertical-relative:margin" o:allowincell="f">
          <v:imagedata r:id="rId1" o:title="falzmarken"/>
          <w10:wrap anchorx="margin" anchory="margin"/>
        </v:shape>
      </w:pict>
    </w:r>
    <w:r w:rsidR="00C8795C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3600" behindDoc="0" locked="1" layoutInCell="1" allowOverlap="1" wp14:anchorId="23A905BB" wp14:editId="79F19930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6" name="Gerader Verbinder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EF17864" id="Gerader Verbinder 16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" strokecolor="#007fc5" strokeweight="2.25pt">
              <w10:wrap anchory="page"/>
              <w10:anchorlock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FD643B" w14:textId="6CFCF728" w:rsidR="00EC0829" w:rsidRDefault="00DB528F" w:rsidP="003E12C4">
    <w:pPr>
      <w:pStyle w:val="Kopfzeile"/>
      <w:jc w:val="right"/>
    </w:pPr>
    <w:r w:rsidRPr="00DB528F">
      <w:rPr>
        <w:noProof/>
        <w:shd w:val="clear" w:color="auto" w:fill="F2F2F2" w:themeFill="background1" w:themeFillShade="F2"/>
        <w:lang w:eastAsia="de-DE"/>
      </w:rPr>
      <w:drawing>
        <wp:inline distT="0" distB="0" distL="0" distR="0" wp14:anchorId="4BEF3153" wp14:editId="57E51AB3">
          <wp:extent cx="1162050" cy="914399"/>
          <wp:effectExtent l="0" t="0" r="0" b="0"/>
          <wp:docPr id="8" name="Grafik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25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62051" cy="91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Start w:id="0" w:name="_GoBack"/>
    <w:r w:rsidR="00EC1EB2">
      <w:rPr>
        <w:noProof/>
      </w:rPr>
      <w:pict w14:anchorId="1EE608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993564171" o:spid="_x0000_s2049" type="#_x0000_t75" style="position:absolute;left:0;text-align:left;margin-left:-56.55pt;margin-top:-120.3pt;width:595.2pt;height:841.9pt;z-index:-251656194;mso-position-horizontal-relative:margin;mso-position-vertical-relative:margin" o:allowincell="f">
          <v:imagedata r:id="rId3" o:title="falzmarken"/>
          <w10:wrap anchorx="margin" anchory="margin"/>
        </v:shape>
      </w:pict>
    </w:r>
    <w:bookmarkEnd w:id="0"/>
    <w:r w:rsidR="00D53430">
      <w:rPr>
        <w:noProof/>
        <w:lang w:eastAsia="de-DE"/>
      </w:rPr>
      <mc:AlternateContent>
        <mc:Choice Requires="wps">
          <w:drawing>
            <wp:anchor distT="45720" distB="45720" distL="114300" distR="114300" simplePos="0" relativeHeight="251664384" behindDoc="0" locked="0" layoutInCell="1" allowOverlap="1" wp14:anchorId="559A77FA" wp14:editId="7304CC03">
              <wp:simplePos x="0" y="0"/>
              <wp:positionH relativeFrom="column">
                <wp:posOffset>-148590</wp:posOffset>
              </wp:positionH>
              <wp:positionV relativeFrom="page">
                <wp:posOffset>758190</wp:posOffset>
              </wp:positionV>
              <wp:extent cx="3783330" cy="476250"/>
              <wp:effectExtent l="0" t="0" r="7620" b="0"/>
              <wp:wrapSquare wrapText="bothSides"/>
              <wp:docPr id="9" name="Textfeld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783330" cy="47625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B57B56A" w14:textId="1CFF08F0" w:rsidR="00EC0829" w:rsidRPr="00D53430" w:rsidRDefault="00D53430" w:rsidP="00777A4D">
                          <w:pP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</w:rPr>
                          </w:pPr>
                          <w:r>
                            <w:rPr>
                              <w:rFonts w:cs="Arial"/>
                              <w:color w:val="BFBFBF" w:themeColor="background1" w:themeShade="BF"/>
                              <w:sz w:val="52"/>
                              <w:szCs w:val="52"/>
                            </w:rPr>
                            <w:t>PROJEKTAUFTRAG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59A77FA" id="_x0000_t202" coordsize="21600,21600" o:spt="202" path="m,l,21600r21600,l21600,xe">
              <v:stroke joinstyle="miter"/>
              <v:path gradientshapeok="t" o:connecttype="rect"/>
            </v:shapetype>
            <v:shape id="Textfeld 2" o:spid="_x0000_s1026" type="#_x0000_t202" style="position:absolute;left:0;text-align:left;margin-left:-11.7pt;margin-top:59.7pt;width:297.9pt;height:37.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" stroked="f">
              <v:textbox>
                <w:txbxContent>
                  <w:p w14:paraId="5B57B56A" w14:textId="1CFF08F0" w:rsidR="00EC0829" w:rsidRPr="00D53430" w:rsidRDefault="00D53430" w:rsidP="00777A4D">
                    <w:pP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</w:rPr>
                    </w:pPr>
                    <w:r>
                      <w:rPr>
                        <w:rFonts w:cs="Arial"/>
                        <w:color w:val="BFBFBF" w:themeColor="background1" w:themeShade="BF"/>
                        <w:sz w:val="52"/>
                        <w:szCs w:val="52"/>
                      </w:rPr>
                      <w:t>PROJEKTAUFTRAG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="001B4DB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75648" behindDoc="0" locked="1" layoutInCell="1" allowOverlap="1" wp14:anchorId="2699C809" wp14:editId="041D50A3">
              <wp:simplePos x="0" y="0"/>
              <wp:positionH relativeFrom="column">
                <wp:posOffset>-60960</wp:posOffset>
              </wp:positionH>
              <wp:positionV relativeFrom="page">
                <wp:posOffset>10153015</wp:posOffset>
              </wp:positionV>
              <wp:extent cx="6534000" cy="0"/>
              <wp:effectExtent l="0" t="19050" r="19685" b="19050"/>
              <wp:wrapNone/>
              <wp:docPr id="18" name="Gerader Verbinde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7B33F7B5" id="Gerader Verbinder 18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8pt,799.45pt" to="509.7pt,79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" strokecolor="#007fc5" strokeweight="2.25pt">
              <w10:wrap anchory="page"/>
              <w10:anchorlock/>
            </v:line>
          </w:pict>
        </mc:Fallback>
      </mc:AlternateContent>
    </w:r>
    <w:r>
      <w:rPr>
        <w:noProof/>
        <w:lang w:eastAsia="de-DE"/>
      </w:rPr>
      <w:drawing>
        <wp:inline distT="0" distB="0" distL="0" distR="0" wp14:anchorId="274A8881" wp14:editId="18276343">
          <wp:extent cx="914400" cy="914400"/>
          <wp:effectExtent l="0" t="0" r="0" b="0"/>
          <wp:docPr id="7" name="Grafik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ndroid-chrome-192x192.png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13509" cy="91350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93700">
      <w:rPr>
        <w:noProof/>
        <w:lang w:eastAsia="de-DE"/>
      </w:rPr>
      <mc:AlternateContent>
        <mc:Choice Requires="wps">
          <w:drawing>
            <wp:anchor distT="0" distB="0" distL="114300" distR="114300" simplePos="0" relativeHeight="251665408" behindDoc="0" locked="1" layoutInCell="1" allowOverlap="1" wp14:anchorId="411FB105" wp14:editId="73FD1615">
              <wp:simplePos x="0" y="0"/>
              <wp:positionH relativeFrom="column">
                <wp:posOffset>-62168</wp:posOffset>
              </wp:positionH>
              <wp:positionV relativeFrom="page">
                <wp:posOffset>1271270</wp:posOffset>
              </wp:positionV>
              <wp:extent cx="6534000" cy="0"/>
              <wp:effectExtent l="0" t="19050" r="19685" b="19050"/>
              <wp:wrapNone/>
              <wp:docPr id="10" name="Gerader Verbinde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3400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007FC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EFB8C94" id="Gerader Verbinder 10" o:spid="_x0000_s1026" style="position:absolute;z-index:251665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4.9pt,100.1pt" to="509.6pt,10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" strokecolor="#007fc5" strokeweight="2.25pt">
              <w10:wrap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160AE0"/>
    <w:multiLevelType w:val="hybridMultilevel"/>
    <w:tmpl w:val="A32070EA"/>
    <w:lvl w:ilvl="0" w:tplc="7D328D70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D60F1"/>
    <w:multiLevelType w:val="hybridMultilevel"/>
    <w:tmpl w:val="82DA559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246A8"/>
    <w:multiLevelType w:val="hybridMultilevel"/>
    <w:tmpl w:val="BF78F7BA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E3415B0"/>
    <w:multiLevelType w:val="hybridMultilevel"/>
    <w:tmpl w:val="8C284EB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AD1EC3"/>
    <w:multiLevelType w:val="hybridMultilevel"/>
    <w:tmpl w:val="8E0AB0F6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9709E"/>
    <w:multiLevelType w:val="hybridMultilevel"/>
    <w:tmpl w:val="5DA88AFA"/>
    <w:lvl w:ilvl="0" w:tplc="3E024AEA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D4E5A"/>
    <w:multiLevelType w:val="hybridMultilevel"/>
    <w:tmpl w:val="1B5CF34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37F38"/>
    <w:multiLevelType w:val="hybridMultilevel"/>
    <w:tmpl w:val="D2C6909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1B1200B"/>
    <w:multiLevelType w:val="hybridMultilevel"/>
    <w:tmpl w:val="DE7CCE2E"/>
    <w:lvl w:ilvl="0" w:tplc="0407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F04CC4"/>
    <w:multiLevelType w:val="hybridMultilevel"/>
    <w:tmpl w:val="AE14AE98"/>
    <w:lvl w:ilvl="0" w:tplc="E1006D6E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E23BA5"/>
    <w:multiLevelType w:val="hybridMultilevel"/>
    <w:tmpl w:val="D3921774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213D56"/>
    <w:multiLevelType w:val="hybridMultilevel"/>
    <w:tmpl w:val="FA02C02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B41339B"/>
    <w:multiLevelType w:val="hybridMultilevel"/>
    <w:tmpl w:val="0606505E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E235C8"/>
    <w:multiLevelType w:val="hybridMultilevel"/>
    <w:tmpl w:val="F4E24D86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5141B5"/>
    <w:multiLevelType w:val="hybridMultilevel"/>
    <w:tmpl w:val="F5682068"/>
    <w:lvl w:ilvl="0" w:tplc="DC5C5AE2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6564C9"/>
    <w:multiLevelType w:val="hybridMultilevel"/>
    <w:tmpl w:val="70587BE2"/>
    <w:lvl w:ilvl="0" w:tplc="5A888B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802F40"/>
    <w:multiLevelType w:val="hybridMultilevel"/>
    <w:tmpl w:val="02BE8714"/>
    <w:lvl w:ilvl="0" w:tplc="7F36A936">
      <w:start w:val="120"/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  <w:i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DD01B3C"/>
    <w:multiLevelType w:val="hybridMultilevel"/>
    <w:tmpl w:val="E4C4AE2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F1367A"/>
    <w:multiLevelType w:val="hybridMultilevel"/>
    <w:tmpl w:val="280486F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"/>
  </w:num>
  <w:num w:numId="3">
    <w:abstractNumId w:val="9"/>
  </w:num>
  <w:num w:numId="4">
    <w:abstractNumId w:val="0"/>
  </w:num>
  <w:num w:numId="5">
    <w:abstractNumId w:val="16"/>
  </w:num>
  <w:num w:numId="6">
    <w:abstractNumId w:val="5"/>
  </w:num>
  <w:num w:numId="7">
    <w:abstractNumId w:val="6"/>
  </w:num>
  <w:num w:numId="8">
    <w:abstractNumId w:val="13"/>
  </w:num>
  <w:num w:numId="9">
    <w:abstractNumId w:val="15"/>
  </w:num>
  <w:num w:numId="10">
    <w:abstractNumId w:val="10"/>
  </w:num>
  <w:num w:numId="11">
    <w:abstractNumId w:val="3"/>
  </w:num>
  <w:num w:numId="12">
    <w:abstractNumId w:val="18"/>
  </w:num>
  <w:num w:numId="13">
    <w:abstractNumId w:val="8"/>
  </w:num>
  <w:num w:numId="14">
    <w:abstractNumId w:val="4"/>
  </w:num>
  <w:num w:numId="15">
    <w:abstractNumId w:val="11"/>
  </w:num>
  <w:num w:numId="16">
    <w:abstractNumId w:val="2"/>
  </w:num>
  <w:num w:numId="17">
    <w:abstractNumId w:val="17"/>
  </w:num>
  <w:num w:numId="18">
    <w:abstractNumId w:val="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3MTcyNzQ1MLY0tDRQ0lEKTi0uzszPAykwrAUAjhga2SwAAAA="/>
  </w:docVars>
  <w:rsids>
    <w:rsidRoot w:val="00902739"/>
    <w:rsid w:val="00023A0B"/>
    <w:rsid w:val="00067A64"/>
    <w:rsid w:val="00074D93"/>
    <w:rsid w:val="000763D0"/>
    <w:rsid w:val="0009609C"/>
    <w:rsid w:val="000C45DE"/>
    <w:rsid w:val="00126AE6"/>
    <w:rsid w:val="00177E4A"/>
    <w:rsid w:val="001A7EF0"/>
    <w:rsid w:val="001B4DB0"/>
    <w:rsid w:val="001C6448"/>
    <w:rsid w:val="001F557E"/>
    <w:rsid w:val="00212931"/>
    <w:rsid w:val="0027001F"/>
    <w:rsid w:val="00293A70"/>
    <w:rsid w:val="002B7678"/>
    <w:rsid w:val="002D0643"/>
    <w:rsid w:val="00313488"/>
    <w:rsid w:val="00361F4A"/>
    <w:rsid w:val="00366FA6"/>
    <w:rsid w:val="003A54A1"/>
    <w:rsid w:val="003B33F7"/>
    <w:rsid w:val="003E12C4"/>
    <w:rsid w:val="0040053E"/>
    <w:rsid w:val="004369A4"/>
    <w:rsid w:val="00437CC0"/>
    <w:rsid w:val="00445CE9"/>
    <w:rsid w:val="0045268A"/>
    <w:rsid w:val="00465E3A"/>
    <w:rsid w:val="004665D9"/>
    <w:rsid w:val="00495B76"/>
    <w:rsid w:val="004D13D1"/>
    <w:rsid w:val="005041E5"/>
    <w:rsid w:val="00530549"/>
    <w:rsid w:val="00534F8D"/>
    <w:rsid w:val="00545A25"/>
    <w:rsid w:val="0056509C"/>
    <w:rsid w:val="00576EB6"/>
    <w:rsid w:val="00596C50"/>
    <w:rsid w:val="005C13E2"/>
    <w:rsid w:val="006103E7"/>
    <w:rsid w:val="00657AB9"/>
    <w:rsid w:val="006813BB"/>
    <w:rsid w:val="00696CB5"/>
    <w:rsid w:val="00704589"/>
    <w:rsid w:val="00705653"/>
    <w:rsid w:val="00761916"/>
    <w:rsid w:val="00777A4D"/>
    <w:rsid w:val="00784AAF"/>
    <w:rsid w:val="007C71A8"/>
    <w:rsid w:val="007D06D5"/>
    <w:rsid w:val="00810539"/>
    <w:rsid w:val="00836836"/>
    <w:rsid w:val="00847B4C"/>
    <w:rsid w:val="00852C46"/>
    <w:rsid w:val="008771DB"/>
    <w:rsid w:val="00882CAB"/>
    <w:rsid w:val="00886CBE"/>
    <w:rsid w:val="008E5EDF"/>
    <w:rsid w:val="008E6F2D"/>
    <w:rsid w:val="00902739"/>
    <w:rsid w:val="009356A1"/>
    <w:rsid w:val="009A6C63"/>
    <w:rsid w:val="009B7E55"/>
    <w:rsid w:val="00A142E1"/>
    <w:rsid w:val="00A371D0"/>
    <w:rsid w:val="00A42995"/>
    <w:rsid w:val="00A46537"/>
    <w:rsid w:val="00A556F0"/>
    <w:rsid w:val="00A7126B"/>
    <w:rsid w:val="00A74877"/>
    <w:rsid w:val="00A93700"/>
    <w:rsid w:val="00B052DB"/>
    <w:rsid w:val="00B1054B"/>
    <w:rsid w:val="00B2401E"/>
    <w:rsid w:val="00B30A1A"/>
    <w:rsid w:val="00B93FFF"/>
    <w:rsid w:val="00BD1158"/>
    <w:rsid w:val="00BF3D71"/>
    <w:rsid w:val="00C62CD8"/>
    <w:rsid w:val="00C809C4"/>
    <w:rsid w:val="00C828FA"/>
    <w:rsid w:val="00C8795C"/>
    <w:rsid w:val="00CA5653"/>
    <w:rsid w:val="00CB23FB"/>
    <w:rsid w:val="00CD0C26"/>
    <w:rsid w:val="00D04F38"/>
    <w:rsid w:val="00D21545"/>
    <w:rsid w:val="00D21BDD"/>
    <w:rsid w:val="00D2700E"/>
    <w:rsid w:val="00D53430"/>
    <w:rsid w:val="00D93E16"/>
    <w:rsid w:val="00DB528F"/>
    <w:rsid w:val="00DE068C"/>
    <w:rsid w:val="00E804BC"/>
    <w:rsid w:val="00EC0829"/>
    <w:rsid w:val="00EC1EB2"/>
    <w:rsid w:val="00EE595E"/>
    <w:rsid w:val="00F13A93"/>
    <w:rsid w:val="00F32A9F"/>
    <w:rsid w:val="00F42429"/>
    <w:rsid w:val="00F66707"/>
    <w:rsid w:val="00FB547B"/>
    <w:rsid w:val="00FC1E50"/>
    <w:rsid w:val="00FE692D"/>
    <w:rsid w:val="00FF11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2"/>
    <o:shapelayout v:ext="edit">
      <o:idmap v:ext="edit" data="1"/>
    </o:shapelayout>
  </w:shapeDefaults>
  <w:decimalSymbol w:val=","/>
  <w:listSeparator w:val=";"/>
  <w14:docId w14:val="1D95805B"/>
  <w15:docId w15:val="{EB82D6E9-9711-4C2F-8939-F5CE48482F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30549"/>
    <w:pPr>
      <w:spacing w:line="276" w:lineRule="auto"/>
    </w:pPr>
    <w:rPr>
      <w:rFonts w:ascii="Arial" w:hAnsi="Arial"/>
      <w:sz w:val="2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A7126B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semiHidden/>
    <w:unhideWhenUsed/>
    <w:qFormat/>
    <w:rsid w:val="008105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902739"/>
    <w:rPr>
      <w:rFonts w:ascii="Lucida Grande" w:hAnsi="Lucida Grande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902739"/>
    <w:rPr>
      <w:rFonts w:ascii="Lucida Grande" w:hAnsi="Lucida Grande"/>
      <w:sz w:val="18"/>
      <w:szCs w:val="18"/>
    </w:rPr>
  </w:style>
  <w:style w:type="paragraph" w:styleId="Funotentext">
    <w:name w:val="footnote text"/>
    <w:basedOn w:val="Standard"/>
    <w:link w:val="FunotentextZchn"/>
    <w:uiPriority w:val="99"/>
    <w:unhideWhenUsed/>
    <w:rsid w:val="00847B4C"/>
  </w:style>
  <w:style w:type="character" w:customStyle="1" w:styleId="FunotentextZchn">
    <w:name w:val="Fußnotentext Zchn"/>
    <w:basedOn w:val="Absatz-Standardschriftart"/>
    <w:link w:val="Funotentext"/>
    <w:uiPriority w:val="99"/>
    <w:rsid w:val="00847B4C"/>
  </w:style>
  <w:style w:type="character" w:styleId="Funotenzeichen">
    <w:name w:val="footnote reference"/>
    <w:basedOn w:val="Absatz-Standardschriftart"/>
    <w:uiPriority w:val="99"/>
    <w:unhideWhenUsed/>
    <w:rsid w:val="00847B4C"/>
    <w:rPr>
      <w:vertAlign w:val="superscript"/>
    </w:rPr>
  </w:style>
  <w:style w:type="paragraph" w:styleId="Kopfzeile">
    <w:name w:val="header"/>
    <w:basedOn w:val="Standard"/>
    <w:link w:val="Kopf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847B4C"/>
  </w:style>
  <w:style w:type="paragraph" w:styleId="Fuzeile">
    <w:name w:val="footer"/>
    <w:basedOn w:val="Standard"/>
    <w:link w:val="FuzeileZchn"/>
    <w:uiPriority w:val="99"/>
    <w:unhideWhenUsed/>
    <w:rsid w:val="00847B4C"/>
    <w:pPr>
      <w:tabs>
        <w:tab w:val="center" w:pos="4153"/>
        <w:tab w:val="right" w:pos="8306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847B4C"/>
  </w:style>
  <w:style w:type="table" w:styleId="Tabellenraster">
    <w:name w:val="Table Grid"/>
    <w:basedOn w:val="NormaleTabelle"/>
    <w:rsid w:val="00126AE6"/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einLeerraum">
    <w:name w:val="No Spacing"/>
    <w:uiPriority w:val="1"/>
    <w:qFormat/>
    <w:rsid w:val="00FC1E50"/>
    <w:rPr>
      <w:rFonts w:eastAsiaTheme="minorHAnsi"/>
      <w:sz w:val="22"/>
      <w:szCs w:val="22"/>
    </w:rPr>
  </w:style>
  <w:style w:type="paragraph" w:styleId="Listenabsatz">
    <w:name w:val="List Paragraph"/>
    <w:basedOn w:val="Standard"/>
    <w:uiPriority w:val="34"/>
    <w:qFormat/>
    <w:rsid w:val="00886CBE"/>
    <w:pPr>
      <w:spacing w:after="200"/>
      <w:ind w:left="720"/>
      <w:contextualSpacing/>
    </w:pPr>
    <w:rPr>
      <w:rFonts w:eastAsiaTheme="minorHAnsi"/>
      <w:szCs w:val="22"/>
      <w:lang w:val="en-ZA"/>
    </w:rPr>
  </w:style>
  <w:style w:type="paragraph" w:customStyle="1" w:styleId="FarbigeListe-Akzent11">
    <w:name w:val="Farbige Liste - Akzent 11"/>
    <w:basedOn w:val="Standard"/>
    <w:uiPriority w:val="34"/>
    <w:qFormat/>
    <w:rsid w:val="002D0643"/>
    <w:pPr>
      <w:ind w:left="720"/>
      <w:contextualSpacing/>
    </w:pPr>
    <w:rPr>
      <w:rFonts w:eastAsia="Cambria" w:cs="Times New Roman"/>
    </w:rPr>
  </w:style>
  <w:style w:type="character" w:styleId="Hyperlink">
    <w:name w:val="Hyperlink"/>
    <w:uiPriority w:val="99"/>
    <w:semiHidden/>
    <w:unhideWhenUsed/>
    <w:rsid w:val="003B33F7"/>
    <w:rPr>
      <w:color w:val="0000FF"/>
      <w:u w:val="singl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A7126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810539"/>
    <w:rPr>
      <w:rFonts w:asciiTheme="majorHAnsi" w:eastAsiaTheme="majorEastAsia" w:hAnsiTheme="majorHAnsi" w:cstheme="majorBidi"/>
      <w:b/>
      <w:bCs/>
      <w:color w:val="4F81BD" w:themeColor="accent1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594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2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6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3" Type="http://schemas.openxmlformats.org/officeDocument/2006/relationships/image" Target="media/image1.jpeg"/><Relationship Id="rId2" Type="http://schemas.microsoft.com/office/2007/relationships/hdphoto" Target="media/hdphoto1.wdp"/><Relationship Id="rId1" Type="http://schemas.openxmlformats.org/officeDocument/2006/relationships/image" Target="media/image2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BC1E5A-2559-4BAC-8391-BB396FBD3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57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eb</dc:creator>
  <cp:lastModifiedBy>Christian Schadler</cp:lastModifiedBy>
  <cp:revision>6</cp:revision>
  <cp:lastPrinted>2018-05-14T06:42:00Z</cp:lastPrinted>
  <dcterms:created xsi:type="dcterms:W3CDTF">2020-01-17T19:09:00Z</dcterms:created>
  <dcterms:modified xsi:type="dcterms:W3CDTF">2020-01-22T16:29:00Z</dcterms:modified>
</cp:coreProperties>
</file>